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147D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659F9F7" w:rsidR="007B4A91" w:rsidRDefault="001147DF" w:rsidP="00041B65">
      <w:pPr>
        <w:ind w:left="360"/>
        <w:rPr>
          <w:sz w:val="28"/>
          <w:szCs w:val="28"/>
        </w:rPr>
      </w:pPr>
      <w:r>
        <w:rPr>
          <w:sz w:val="28"/>
          <w:szCs w:val="28"/>
        </w:rPr>
        <w:t>Race against Bus</w:t>
      </w:r>
    </w:p>
    <w:p w14:paraId="34A9E19B" w14:textId="77777777" w:rsidR="007B4A91" w:rsidRDefault="001147D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042D6C0" w:rsidR="007B4A91" w:rsidRDefault="00041B6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reach the camp by overcoming the obstacles </w:t>
      </w:r>
      <w:r w:rsidR="001147DF">
        <w:rPr>
          <w:sz w:val="28"/>
          <w:szCs w:val="28"/>
        </w:rPr>
        <w:t>on the road</w:t>
      </w:r>
    </w:p>
    <w:p w14:paraId="3D632C61" w14:textId="77777777" w:rsidR="007B4A91" w:rsidRDefault="001147D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BC06E8E" w:rsidR="007B4A91" w:rsidRDefault="00041B65">
      <w:pPr>
        <w:ind w:left="720"/>
        <w:rPr>
          <w:sz w:val="28"/>
          <w:szCs w:val="28"/>
        </w:rPr>
      </w:pPr>
      <w:r>
        <w:rPr>
          <w:sz w:val="28"/>
          <w:szCs w:val="28"/>
        </w:rPr>
        <w:t>A boy/ girl who has got a chance to visit a camp with his/her classmates, but while in the bus there are some people who hated the boy/girl and wanted to create troubles for the boy/girl so that he/ she gets suspended and loses the chance of going to the camp.</w:t>
      </w:r>
    </w:p>
    <w:p w14:paraId="6102F988" w14:textId="77777777" w:rsidR="007B4A91" w:rsidRDefault="001147D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147D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147DF">
      <w:pPr>
        <w:rPr>
          <w:sz w:val="28"/>
          <w:szCs w:val="28"/>
        </w:rPr>
      </w:pPr>
      <w:r>
        <w:pict w14:anchorId="5D972187">
          <v:rect id="_x0000_i1041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F02103F" w:rsidR="007B4A91" w:rsidRDefault="00041B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BF850E1" w:rsidR="007B4A91" w:rsidRDefault="000B6B4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ear the obstacl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7B99A1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B5DCA7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659678F" w:rsidR="007B4A91" w:rsidRDefault="007B4A91" w:rsidP="000B6B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6457294" w:rsidR="007B4A91" w:rsidRDefault="007B4A91" w:rsidP="000B6B4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E188084" w:rsidR="007B4A91" w:rsidRDefault="000B6B4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4F2FDF9" w:rsidR="007B4A91" w:rsidRDefault="000B6B4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D6CB755" w:rsidR="007B4A91" w:rsidRDefault="000B6B4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oublemak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D3D7E6D" w:rsidR="007B4A91" w:rsidRDefault="000B6B4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throw garbage so the boy is not able to catch the bu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F59A4B1" w:rsidR="007B4A91" w:rsidRDefault="001147D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2BAFE9DF" w14:textId="77777777" w:rsidR="000B6B48" w:rsidRDefault="000B6B48">
      <w:pPr>
        <w:rPr>
          <w:noProof/>
        </w:rPr>
      </w:pPr>
    </w:p>
    <w:p w14:paraId="7A3F11E7" w14:textId="0575438F" w:rsidR="00556965" w:rsidRDefault="00556965"/>
    <w:p w14:paraId="2A30F2F6" w14:textId="77777777" w:rsidR="00044503" w:rsidRDefault="00044503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33933082" wp14:editId="7E4DA3DE">
            <wp:extent cx="1209675" cy="1365762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1925" cy="1368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</w:t>
      </w:r>
      <w:r>
        <w:rPr>
          <w:noProof/>
        </w:rPr>
        <w:drawing>
          <wp:inline distT="0" distB="0" distL="0" distR="0" wp14:anchorId="43CC1643" wp14:editId="2B912A5D">
            <wp:extent cx="2552700" cy="159898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667" cy="1608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0B03C1DD" w:rsidR="007B4A91" w:rsidRDefault="00044503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EA25D5C" wp14:editId="0305A7D1">
            <wp:extent cx="3581400" cy="23502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338" cy="2355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9E5BE" w14:textId="77777777" w:rsidR="007B4A91" w:rsidRDefault="001147D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147D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147D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2E59044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BDC412E" w14:textId="02ADDF13" w:rsidR="00044503" w:rsidRDefault="00044503">
      <w:pPr>
        <w:rPr>
          <w:sz w:val="28"/>
          <w:szCs w:val="28"/>
        </w:rPr>
      </w:pPr>
      <w:r>
        <w:rPr>
          <w:sz w:val="28"/>
          <w:szCs w:val="28"/>
        </w:rPr>
        <w:t xml:space="preserve">By giving players to control the boy through arrow keys and spacebar to jump. </w:t>
      </w:r>
      <w:r w:rsidR="001147DF">
        <w:rPr>
          <w:sz w:val="28"/>
          <w:szCs w:val="28"/>
        </w:rPr>
        <w:t>And jumping through obstacles and winning the race makes it interesting.</w:t>
      </w:r>
    </w:p>
    <w:p w14:paraId="24B987DE" w14:textId="784A6546" w:rsidR="007B4A91" w:rsidRDefault="001147D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30E39869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41B65"/>
    <w:rsid w:val="00044503"/>
    <w:rsid w:val="000B6B48"/>
    <w:rsid w:val="001147DF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avya Tanotra</cp:lastModifiedBy>
  <cp:revision>4</cp:revision>
  <dcterms:created xsi:type="dcterms:W3CDTF">2021-03-18T05:03:00Z</dcterms:created>
  <dcterms:modified xsi:type="dcterms:W3CDTF">2021-07-29T10:33:00Z</dcterms:modified>
</cp:coreProperties>
</file>